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  <w:bookmarkStart w:id="1" w:name="_GoBack"/>
            <w:bookmarkEnd w:id="1"/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5E4D0AF2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11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7</w:t>
            </w:r>
            <w:r w:rsidR="007A4DC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942F15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942F15" w:rsidRPr="00553B6B" w:rsidRDefault="00942F15" w:rsidP="00942F15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2BB14D57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INTEGRALNI ŠARENI SENDVIČ , BRESKV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4BF0BE06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57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6DB6C797" w:rsidR="00942F15" w:rsidRPr="00942F15" w:rsidRDefault="00942F15" w:rsidP="00942F15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9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1813DCC6" w:rsidR="00942F15" w:rsidRPr="00942F15" w:rsidRDefault="00942F15" w:rsidP="00942F15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0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4D096794" w:rsidR="00942F15" w:rsidRPr="00942F15" w:rsidRDefault="00942F15" w:rsidP="00942F15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39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7CD775D3" w:rsidR="00942F15" w:rsidRPr="00942F15" w:rsidRDefault="00942F15" w:rsidP="00942F15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Mlijeko(S), Celer(S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S), Jaja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Goruščica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Soja(S), Mlijeko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Orašidi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>(T), Sezam(T), Sumporni dioksid(T), Lupina(T)</w:t>
            </w:r>
          </w:p>
        </w:tc>
      </w:tr>
      <w:tr w:rsidR="00942F15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942F15" w:rsidRPr="00553B6B" w:rsidRDefault="00942F15" w:rsidP="00942F15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6F7BAFCF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7714854B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694A7A11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6939C6B3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6888A9C6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5DE60E95" w:rsidR="00942F15" w:rsidRPr="00942F15" w:rsidRDefault="00942F15" w:rsidP="00942F15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>(S), Jaja(S)</w:t>
            </w:r>
          </w:p>
        </w:tc>
      </w:tr>
      <w:tr w:rsidR="00942F15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942F15" w:rsidRPr="00553B6B" w:rsidRDefault="00942F15" w:rsidP="00942F15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59ED35DD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RIŽOTO S PILETIN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7C3846E8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16053A81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3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61A22307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7.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2426BE47" w:rsidR="00942F15" w:rsidRPr="00942F15" w:rsidRDefault="00942F15" w:rsidP="00942F15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0D7CF436" w:rsidR="00942F15" w:rsidRPr="00942F15" w:rsidRDefault="00942F15" w:rsidP="00942F15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942F15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942F15" w:rsidRPr="00553B6B" w:rsidRDefault="00942F15" w:rsidP="00942F15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36958959" w:rsidR="00942F15" w:rsidRPr="00942F15" w:rsidRDefault="00942F15" w:rsidP="00942F1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TJESTENINA S PUREĆIM </w:t>
            </w:r>
            <w:proofErr w:type="gramStart"/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>SAFTOM ,</w:t>
            </w:r>
            <w:proofErr w:type="gramEnd"/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21C2F21A" w:rsidR="00942F15" w:rsidRPr="00942F15" w:rsidRDefault="00942F15" w:rsidP="00942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4ECE8FF5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657592E7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6A918D25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6CE0AD7D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>(T)</w:t>
            </w:r>
          </w:p>
        </w:tc>
      </w:tr>
      <w:tr w:rsidR="00942F15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942F15" w:rsidRPr="00553B6B" w:rsidRDefault="00942F15" w:rsidP="00942F15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0860251E" w:rsidR="00942F15" w:rsidRPr="00942F15" w:rsidRDefault="00942F15" w:rsidP="00942F15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JABUKA </w:t>
            </w:r>
            <w:proofErr w:type="gramStart"/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>KOMAD ,</w:t>
            </w:r>
            <w:proofErr w:type="gramEnd"/>
            <w:r w:rsidRPr="00942F15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, PANIRANI OSLIĆ S PIRJANIM MAHUNAMA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6B7CB5BB" w:rsidR="00942F15" w:rsidRPr="00942F15" w:rsidRDefault="00942F15" w:rsidP="00942F15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60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2A54C2DB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8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10C426E6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16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50150924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>44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520C7DC6" w:rsidR="00942F15" w:rsidRPr="00942F15" w:rsidRDefault="00942F15" w:rsidP="00942F15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Rakovi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Riba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Mekušci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Gluten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Soja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942F15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942F15">
              <w:rPr>
                <w:rFonts w:ascii="Segoe UI" w:eastAsia="Segoe UI" w:hAnsi="Segoe UI"/>
                <w:sz w:val="20"/>
                <w:szCs w:val="20"/>
              </w:rPr>
              <w:t>(T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C39E00D-28D6-424E-829C-40A3A2CD7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3</cp:revision>
  <cp:lastPrinted>2022-09-30T10:10:00Z</cp:lastPrinted>
  <dcterms:created xsi:type="dcterms:W3CDTF">2023-09-05T07:31:00Z</dcterms:created>
  <dcterms:modified xsi:type="dcterms:W3CDTF">2023-11-10T08:39:00Z</dcterms:modified>
</cp:coreProperties>
</file>